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rginia Canfie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rgin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nfie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1 Brookside Lane, Glencoe, IL, USA Glencoe, IL, USA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irginia.canfiel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425421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